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7F79C" w14:textId="77777777" w:rsidR="00FC4EAF" w:rsidRPr="007D2433" w:rsidRDefault="00FC4EAF" w:rsidP="00045B7F">
      <w:pPr>
        <w:ind w:left="360"/>
        <w:contextualSpacing/>
        <w:jc w:val="center"/>
        <w:rPr>
          <w:rFonts w:ascii="Arial" w:eastAsia="Times New Roman" w:hAnsi="Arial" w:cs="Arial"/>
          <w:color w:val="000000" w:themeColor="text1"/>
          <w:sz w:val="28"/>
          <w:szCs w:val="28"/>
          <w:shd w:val="clear" w:color="auto" w:fill="FFFF00"/>
        </w:rPr>
      </w:pPr>
    </w:p>
    <w:p w14:paraId="68C20383" w14:textId="77777777" w:rsidR="00AE6C53" w:rsidRPr="007D2433" w:rsidRDefault="00D400AA" w:rsidP="00045B7F">
      <w:pPr>
        <w:shd w:val="clear" w:color="auto" w:fill="FFFFFF"/>
        <w:spacing w:before="100" w:beforeAutospacing="1" w:after="100" w:afterAutospacing="1"/>
        <w:contextualSpacing/>
        <w:jc w:val="center"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pl-PL"/>
        </w:rPr>
      </w:pPr>
      <w:r w:rsidRPr="007D243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pl-PL"/>
        </w:rPr>
        <w:t>J</w:t>
      </w:r>
      <w:r w:rsidR="00AE6C53" w:rsidRPr="007D243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lang w:val="pl-PL"/>
        </w:rPr>
        <w:t xml:space="preserve">ak zacząć 2021 rok w lepszym zdrowiu i formie </w:t>
      </w:r>
    </w:p>
    <w:p w14:paraId="7220860F" w14:textId="75D19AB7" w:rsidR="00A10EEA" w:rsidRPr="007D2433" w:rsidRDefault="00A10EEA" w:rsidP="00EF1BF9">
      <w:pPr>
        <w:shd w:val="clear" w:color="auto" w:fill="FFFFFF"/>
        <w:spacing w:before="100" w:beforeAutospacing="1" w:after="100" w:afterAutospacing="1"/>
        <w:contextualSpacing/>
        <w:rPr>
          <w:rFonts w:ascii="Arial" w:eastAsia="Times New Roman" w:hAnsi="Arial" w:cs="Arial"/>
          <w:b/>
          <w:bCs/>
          <w:color w:val="000000" w:themeColor="text1"/>
          <w:lang w:val="pl-PL"/>
        </w:rPr>
      </w:pPr>
    </w:p>
    <w:p w14:paraId="5FBFF336" w14:textId="30C2E8DA" w:rsidR="00A10EEA" w:rsidRPr="007D2433" w:rsidRDefault="00A10EEA" w:rsidP="00AE6C53">
      <w:pPr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  <w:bookmarkStart w:id="0" w:name="_Hlk63065426"/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Rok 2020 był inny. Ze względu na globalną pandemię wielu z nas spędzało więcej czasu w domu z rodziną. Pieczenie ciast stało się </w:t>
      </w:r>
      <w:r w:rsidR="00FE01AC"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popularnym </w:t>
      </w:r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hobby, natomiast możliwości korzystania z siłowni zostały ograniczone. Z tego powodu wiele osób przybrało na wadz</w:t>
      </w:r>
      <w:hyperlink r:id="rId6" w:history="1">
        <w:r w:rsidRPr="007D2433">
          <w:rPr>
            <w:rFonts w:ascii="Arial" w:hAnsi="Arial" w:cs="Arial"/>
            <w:b/>
            <w:bCs/>
            <w:color w:val="000000" w:themeColor="text1"/>
            <w:sz w:val="22"/>
            <w:szCs w:val="22"/>
            <w:lang w:val="pl-PL"/>
          </w:rPr>
          <w:t xml:space="preserve">e </w:t>
        </w:r>
      </w:hyperlink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i straciło z oczu swoje cele, zmieniając priorytety i folgując sobie w tym trudnym roku. Dobry stan zdrowia to połączenie zdrowia fizycznego i psychicznego, wzmacnianego poprzez odżywianie i ćwiczenia, sen i </w:t>
      </w:r>
      <w:r w:rsidR="00FE01AC"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wartościowe relacje społeczne</w:t>
      </w:r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. Dokonując kilku drobnych zmian w swoim życiu, możesz zyskać więcej energii w 2021 roku i przygotować się na wszelkie wyzwania.</w:t>
      </w:r>
    </w:p>
    <w:bookmarkEnd w:id="0"/>
    <w:p w14:paraId="7CADAB17" w14:textId="61E24EDC" w:rsidR="00EB47A2" w:rsidRPr="007D2433" w:rsidRDefault="00EB47A2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258CFC36" w14:textId="77777777" w:rsidR="00A4316A" w:rsidRPr="007D2433" w:rsidRDefault="00A4316A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0E6665F7" w14:textId="2F0C0616" w:rsidR="00FB7964" w:rsidRPr="007D2433" w:rsidRDefault="007D2433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Po</w:t>
      </w:r>
      <w:r w:rsidR="00A10EEA"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silaj się zdrową żywnością </w:t>
      </w:r>
    </w:p>
    <w:p w14:paraId="670EF820" w14:textId="083CFC4F" w:rsidR="00A10EEA" w:rsidRPr="007D2433" w:rsidRDefault="00A10EEA" w:rsidP="00AE6C53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iększość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sób zdaje sobie sprawę z tego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, że zdrowe odżywianie pomaga utrzymać prawidłową wagę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ciał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Ale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nie wszyscy uświadamiają sobi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dodatkowe korzyści wynikające ze stosowania dobrze zbilansowanej diety. Dieta zapewniająca </w:t>
      </w:r>
      <w:r w:rsidR="00E03FE9" w:rsidRPr="007D2433">
        <w:rPr>
          <w:rFonts w:ascii="Arial" w:eastAsia="Times New Roman" w:hAnsi="Arial" w:cs="Arial"/>
          <w:color w:val="2F5496" w:themeColor="accent1" w:themeShade="BF"/>
          <w:sz w:val="22"/>
          <w:szCs w:val="22"/>
          <w:u w:val="single"/>
          <w:lang w:val="pl-PL"/>
        </w:rPr>
        <w:t>prawidłowe</w:t>
      </w:r>
      <w:r w:rsidRPr="007D2433">
        <w:rPr>
          <w:rFonts w:ascii="Arial" w:eastAsia="Times New Roman" w:hAnsi="Arial" w:cs="Arial"/>
          <w:color w:val="2F5496" w:themeColor="accent1" w:themeShade="BF"/>
          <w:sz w:val="22"/>
          <w:szCs w:val="22"/>
          <w:u w:val="single"/>
          <w:lang w:val="pl-PL"/>
        </w:rPr>
        <w:t xml:space="preserve"> odżywia</w:t>
      </w:r>
      <w:hyperlink r:id="rId7" w:history="1">
        <w:r w:rsidR="00E03FE9" w:rsidRPr="007D2433">
          <w:rPr>
            <w:rStyle w:val="Hipercze"/>
            <w:rFonts w:ascii="Arial" w:eastAsia="Times New Roman" w:hAnsi="Arial" w:cs="Arial"/>
            <w:color w:val="2F5496" w:themeColor="accent1" w:themeShade="BF"/>
            <w:sz w:val="22"/>
            <w:szCs w:val="22"/>
            <w:lang w:val="pl-PL"/>
          </w:rPr>
          <w:t>n</w:t>
        </w:r>
      </w:hyperlink>
      <w:r w:rsidRPr="007D2433">
        <w:rPr>
          <w:rFonts w:ascii="Arial" w:eastAsia="Times New Roman" w:hAnsi="Arial" w:cs="Arial"/>
          <w:color w:val="2F5496" w:themeColor="accent1" w:themeShade="BF"/>
          <w:sz w:val="22"/>
          <w:szCs w:val="22"/>
          <w:u w:val="single"/>
          <w:lang w:val="pl-PL"/>
        </w:rPr>
        <w:t>ie</w:t>
      </w:r>
      <w:r w:rsidRPr="007D2433">
        <w:rPr>
          <w:rFonts w:ascii="Arial" w:eastAsia="Times New Roman" w:hAnsi="Arial" w:cs="Arial"/>
          <w:color w:val="2F5496" w:themeColor="accent1" w:themeShade="BF"/>
          <w:sz w:val="22"/>
          <w:szCs w:val="22"/>
          <w:lang w:val="pl-PL"/>
        </w:rPr>
        <w:t xml:space="preserve">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znacza dostarczanie niezbędnych składników odżywczych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w tym soli mineralnych i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itamin, które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omagają organizmowi funkcjonować optymalni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Od poprawy samopoczucia emocjonalnego po utrzymanie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rawidłowego funkcjonowania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różnych układów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i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graniczeni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złego cholesterolu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grażającego sercu - zdrowe odżywiani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 ma wiele zalet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Większość z nas rozpoczyna nowy rok z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ostanowieniem, że będziemy odżywiać się lepiej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ale wraz z upływem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kolejnych tygodni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często tracimy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pał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Jako pracownik służby zdrowia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rzekonałem się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że wiele osób czerpie korzyści ze zdrowego odżywiania się i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dchudzani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gdy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należą do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społeczności,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 której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szyscy współpracują i wspierają się nawzajem. Chociaż wiele z tych grup nie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moż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spot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y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kać się osobiście, rozkwit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ają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w Internecie, a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oczucie braterstw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pomaga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im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 zdrowym odchudzaniu i osiągnięciu celów </w:t>
      </w:r>
      <w:r w:rsidR="00E03FE9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związanych z odżywianiem. </w:t>
      </w:r>
    </w:p>
    <w:p w14:paraId="70C7B768" w14:textId="77777777" w:rsidR="00F3024A" w:rsidRPr="007D2433" w:rsidRDefault="00F3024A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</w:p>
    <w:p w14:paraId="217D575A" w14:textId="1712C76A" w:rsidR="00A4316A" w:rsidRPr="007D2433" w:rsidRDefault="00E03FE9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Skup się na dobrym samopoczuciu</w:t>
      </w:r>
    </w:p>
    <w:p w14:paraId="1DC6B737" w14:textId="621FF497" w:rsidR="0001063F" w:rsidRPr="007D2433" w:rsidRDefault="0001063F" w:rsidP="00AE6C53">
      <w:pPr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Zdrowe odżywianie jest koniecznością - podobnie jak prowadzenie zrównoważonego trybu życia. Przyjrzyj się wszystkim jego aspektom, by poprawić swoje samopoczucie. Jeśli nie stosujesz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pełnowartościowej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diety bogatej w składniki odżywcze, wspomóż się suplementami. Pamiętaj o nawodnieniu,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stanowiącym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ważny element zbilansowanego odżywiania. Ćwiczenia także poprawiają stan zdrowia i jakość snu. </w:t>
      </w:r>
    </w:p>
    <w:p w14:paraId="3E7D20E3" w14:textId="61637C6E" w:rsidR="00D54376" w:rsidRPr="007D2433" w:rsidRDefault="00D54376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0B8A47B1" w14:textId="43502B1F" w:rsidR="0001063F" w:rsidRPr="007D2433" w:rsidRDefault="0001063F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Zdrowie psychiczne również ma wpływ na nasze samopoczucie - </w:t>
      </w:r>
      <w:hyperlink r:id="rId8" w:history="1">
        <w:r w:rsidRPr="007D2433">
          <w:rPr>
            <w:rStyle w:val="Hipercze"/>
            <w:rFonts w:ascii="Arial" w:eastAsia="Times New Roman" w:hAnsi="Arial" w:cs="Arial"/>
            <w:sz w:val="22"/>
            <w:szCs w:val="22"/>
            <w:lang w:val="pl-PL"/>
          </w:rPr>
          <w:t>stres</w:t>
        </w:r>
      </w:hyperlink>
      <w:r w:rsidRPr="007D2433">
        <w:rPr>
          <w:rStyle w:val="Hipercze"/>
          <w:rFonts w:ascii="Arial" w:eastAsia="Times New Roman" w:hAnsi="Arial" w:cs="Arial"/>
          <w:sz w:val="22"/>
          <w:szCs w:val="22"/>
          <w:lang w:val="pl-PL"/>
        </w:rPr>
        <w:t xml:space="preserve">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jest czynnikiem przyczyniającym się do różnych problemów zdrowotnych, od chorób serca po otyłość. Według </w:t>
      </w:r>
      <w:proofErr w:type="spellStart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WebMD</w:t>
      </w:r>
      <w:proofErr w:type="spellEnd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od 75% do 90% wszystkich konsultacji w gabinetach lekarskich dotyczy dolegliwości związanych ze stresem,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do których należą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ból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głowy, nadciśnieni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, problem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y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z sercem, cukrzyc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, chor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by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skóry, astm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, artretyzm, depresj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i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stany lękow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Nowe aplikacje, takie jak </w:t>
      </w:r>
      <w:proofErr w:type="spellStart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Headspace</w:t>
      </w:r>
      <w:proofErr w:type="spellEnd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i </w:t>
      </w:r>
      <w:proofErr w:type="spellStart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Calm</w:t>
      </w:r>
      <w:proofErr w:type="spellEnd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mogą pomóc Ci nauczyć się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drowszych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reakcji na różne stresujące sytuacje. Pamiętaj, że jeśli cierpisz na schorzenia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wynikające ze stresu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zmniejszenie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jego poziomu jest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ważne, ale powinieneś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przede wszystkim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skorzystać z pomocy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lekarza. </w:t>
      </w:r>
    </w:p>
    <w:p w14:paraId="52ED1928" w14:textId="77777777" w:rsidR="0001063F" w:rsidRPr="007D2433" w:rsidRDefault="0001063F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65A402B6" w14:textId="0DD3BCC8" w:rsidR="0001063F" w:rsidRPr="007D2433" w:rsidRDefault="002C5DC4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 myślą o swoim</w:t>
      </w:r>
      <w:r w:rsidR="0001063F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dobr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ym </w:t>
      </w:r>
      <w:r w:rsidR="0001063F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samopoczuci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u</w:t>
      </w:r>
      <w:r w:rsidR="0001063F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ustal codzienn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y rytuał </w:t>
      </w:r>
      <w:r w:rsidR="0001063F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bejmując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y</w:t>
      </w:r>
      <w:r w:rsidR="0001063F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odżywianie, ćwiczenia, sen i przerwy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 pracy. </w:t>
      </w:r>
    </w:p>
    <w:p w14:paraId="537B05AD" w14:textId="77777777" w:rsidR="0001063F" w:rsidRPr="007D2433" w:rsidRDefault="0001063F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4A506A51" w14:textId="1555887A" w:rsidR="002C5DC4" w:rsidRPr="007D2433" w:rsidRDefault="002C5DC4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>Bądź w kontakcie z ludźmi</w:t>
      </w:r>
    </w:p>
    <w:p w14:paraId="75366E5D" w14:textId="78C037F4" w:rsidR="002C5DC4" w:rsidRPr="007D2433" w:rsidRDefault="002E0BF5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Jedna z lekcji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jakich udzielił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n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m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rok 2020,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dotyczyła tego, jak bardzo potrzebujemy interakcji z ludźmi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Izolacja doprowadziła do wyższych wskaźników depresji. Liczne </w:t>
      </w:r>
      <w:hyperlink r:id="rId9" w:anchor=":~:text=Social%20connection%20can%20lower%20anxiety,put%20our%20health%20at%20risk." w:history="1">
        <w:r w:rsidRPr="007D2433">
          <w:rPr>
            <w:rStyle w:val="Hipercze"/>
            <w:rFonts w:ascii="Arial" w:eastAsia="Times New Roman" w:hAnsi="Arial" w:cs="Arial"/>
            <w:sz w:val="22"/>
            <w:szCs w:val="22"/>
            <w:lang w:val="pl-PL"/>
          </w:rPr>
          <w:t xml:space="preserve">badania </w:t>
        </w:r>
      </w:hyperlink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ykazały, że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lastRenderedPageBreak/>
        <w:t>więzi społeczne „mogą obniż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a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ć lęk i depresję, pomóc nam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chować równowagę emocjonalną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prowadzić do wyższej samooceny i empatii oraz poprawić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funkcjonowanie 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układ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u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odpornościow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go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”. Chociaż początek 2021 roku nadal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upływa pod znakiem zmniejszenia aktywności towarzyskich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, staraj się częściej odbierać telefon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y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pisać staromodne listy i kartki oraz planować spotkania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na kolejne miesiące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i wakacje. Na końcu tunelu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izolacji widać już</w:t>
      </w:r>
      <w:r w:rsidR="002C5DC4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świat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ełko nadziei. </w:t>
      </w:r>
    </w:p>
    <w:p w14:paraId="708D35DE" w14:textId="77777777" w:rsidR="00CE2594" w:rsidRPr="007D2433" w:rsidRDefault="00CE2594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</w:p>
    <w:p w14:paraId="622750A6" w14:textId="318A3221" w:rsidR="002E0BF5" w:rsidRPr="007D2433" w:rsidRDefault="002E0BF5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Znajdź czas na rzeczy, które lubisz, lub odkryj nowe </w:t>
      </w:r>
      <w:r w:rsidR="00703981" w:rsidRPr="007D2433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val="pl-PL"/>
        </w:rPr>
        <w:t xml:space="preserve">hobby </w:t>
      </w:r>
    </w:p>
    <w:p w14:paraId="194DE738" w14:textId="2AD827D8" w:rsidR="002E0BF5" w:rsidRPr="007D2433" w:rsidRDefault="002E0BF5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Udział w zajęciach, które lubimy, pobudza mózg, a uczenie się nowych rzeczy wpływa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ozytywnie na jego kondycję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Czasami trudno jest nam wygospodarować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czas na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r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bienie czegoś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tylko dla przyjemności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ale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potraktowanie tego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riorytet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owo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przyniesie nam korzyści.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jmuj się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ogrod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m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zgłoś się jako wolontariusz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wspierający ważną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spraw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ę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pisz się na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lekcj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tańca tego lata lub naucz się nowego języka, by przygotować się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do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wymarzonej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odróż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y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Osobiście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spróbowałem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tego wszystkiego w poszukiwaniu źródła radości płynącej z nowych doświadczeń.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Zajęcie umysłu czymś ciekawym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i zna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lezienie sobie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hyperlink r:id="rId10" w:history="1">
        <w:r w:rsidR="00AE6C53" w:rsidRPr="007D2433">
          <w:rPr>
            <w:rStyle w:val="Hipercze"/>
            <w:rFonts w:ascii="Arial" w:eastAsia="Times New Roman" w:hAnsi="Arial" w:cs="Arial"/>
            <w:sz w:val="22"/>
            <w:szCs w:val="22"/>
            <w:lang w:val="pl-PL"/>
          </w:rPr>
          <w:t>hobby</w:t>
        </w:r>
      </w:hyperlink>
      <w:r w:rsidR="00AE6C53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mo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gą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uchronić </w:t>
      </w:r>
      <w:r w:rsidR="00703981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C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ię przed </w:t>
      </w:r>
      <w:r w:rsidR="003D2427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przytłaczającym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stresem.</w:t>
      </w:r>
    </w:p>
    <w:p w14:paraId="4F791280" w14:textId="77777777" w:rsidR="002E0BF5" w:rsidRPr="007D2433" w:rsidRDefault="002E0BF5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26556B53" w14:textId="1207CFB5" w:rsidR="00703981" w:rsidRPr="007D2433" w:rsidRDefault="00703981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Chociaż rok 2020 przyniósł wiele wyzwań, pojawiła się nadzieja, że ​​będziemy uważniej dokonywać wyborów i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docenimy wartość wspierającej społeczności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. Przyjmijmy więc przyszłość i wykorzystajmy szansę, by 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zbudować silne fundamenty pod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lepszy</w:t>
      </w:r>
      <w:r w:rsidR="00FE01AC"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, szczęśliwszy i zdrowszy </w:t>
      </w: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rok.</w:t>
      </w:r>
    </w:p>
    <w:p w14:paraId="50B80662" w14:textId="3ED9ADDA" w:rsidR="00AE6C53" w:rsidRPr="007D2433" w:rsidRDefault="00AE6C53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5A4E0F97" w14:textId="095D0423" w:rsidR="00AE6C53" w:rsidRPr="007D2433" w:rsidRDefault="00AE6C53" w:rsidP="00AE6C53">
      <w:pPr>
        <w:shd w:val="clear" w:color="auto" w:fill="FFFFFF"/>
        <w:spacing w:before="100" w:beforeAutospacing="1" w:after="100" w:afterAutospacing="1"/>
        <w:contextualSpacing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Autor: </w:t>
      </w:r>
      <w:bookmarkStart w:id="1" w:name="_Hlk63065477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Kent Bradley, MD, Dyrektor ds. zdrowia i odżywiania </w:t>
      </w:r>
      <w:proofErr w:type="spellStart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Herbalife</w:t>
      </w:r>
      <w:proofErr w:type="spellEnd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proofErr w:type="spellStart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>Nutrition</w:t>
      </w:r>
      <w:proofErr w:type="spellEnd"/>
      <w:r w:rsidRPr="007D2433"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  <w:t xml:space="preserve"> </w:t>
      </w:r>
      <w:bookmarkEnd w:id="1"/>
    </w:p>
    <w:p w14:paraId="3FEF4C47" w14:textId="77777777" w:rsidR="00AE6C53" w:rsidRPr="007D2433" w:rsidRDefault="00AE6C53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  <w:lang w:val="pl-PL"/>
        </w:rPr>
      </w:pPr>
    </w:p>
    <w:p w14:paraId="7FC7D54D" w14:textId="4F0A1265" w:rsidR="00AE6C53" w:rsidRPr="007D2433" w:rsidRDefault="00AE6C53" w:rsidP="00AE6C53">
      <w:pPr>
        <w:rPr>
          <w:rFonts w:ascii="Arial" w:hAnsi="Arial" w:cs="Arial"/>
          <w:sz w:val="20"/>
          <w:szCs w:val="20"/>
          <w:lang w:val="pl-PL"/>
        </w:rPr>
      </w:pPr>
      <w:r w:rsidRPr="007D2433">
        <w:rPr>
          <w:rFonts w:ascii="Arial" w:hAnsi="Arial" w:cs="Arial"/>
          <w:b/>
          <w:sz w:val="20"/>
          <w:szCs w:val="20"/>
          <w:lang w:val="pl-PL"/>
        </w:rPr>
        <w:t>Kontakt</w:t>
      </w:r>
      <w:r w:rsidRPr="007D2433">
        <w:rPr>
          <w:rFonts w:ascii="Arial" w:hAnsi="Arial" w:cs="Arial"/>
          <w:b/>
          <w:sz w:val="20"/>
          <w:szCs w:val="20"/>
          <w:lang w:val="pl-PL"/>
        </w:rPr>
        <w:t xml:space="preserve"> dla mediów:</w:t>
      </w:r>
    </w:p>
    <w:p w14:paraId="304ED659" w14:textId="77777777" w:rsidR="00AE6C53" w:rsidRPr="007D2433" w:rsidRDefault="00AE6C53" w:rsidP="00AE6C53">
      <w:pPr>
        <w:rPr>
          <w:rFonts w:ascii="Arial" w:hAnsi="Arial" w:cs="Arial"/>
          <w:sz w:val="20"/>
          <w:szCs w:val="20"/>
          <w:lang w:val="pl-PL"/>
        </w:rPr>
      </w:pPr>
      <w:proofErr w:type="spellStart"/>
      <w:r w:rsidRPr="007D2433">
        <w:rPr>
          <w:rFonts w:ascii="Arial" w:hAnsi="Arial" w:cs="Arial"/>
          <w:sz w:val="20"/>
          <w:szCs w:val="20"/>
          <w:lang w:val="pl-PL"/>
        </w:rPr>
        <w:t>Grayling</w:t>
      </w:r>
      <w:proofErr w:type="spellEnd"/>
      <w:r w:rsidRPr="007D2433">
        <w:rPr>
          <w:rFonts w:ascii="Arial" w:hAnsi="Arial" w:cs="Arial"/>
          <w:sz w:val="20"/>
          <w:szCs w:val="20"/>
          <w:lang w:val="pl-PL"/>
        </w:rPr>
        <w:t xml:space="preserve"> Poland</w:t>
      </w:r>
    </w:p>
    <w:p w14:paraId="5B81D30C" w14:textId="394D286B" w:rsidR="00AE6C53" w:rsidRPr="007D2433" w:rsidRDefault="00AE6C53" w:rsidP="00AE6C53">
      <w:pPr>
        <w:rPr>
          <w:rFonts w:ascii="Arial" w:hAnsi="Arial" w:cs="Arial"/>
          <w:sz w:val="20"/>
          <w:szCs w:val="20"/>
          <w:lang w:val="pl-PL"/>
        </w:rPr>
      </w:pPr>
      <w:r w:rsidRPr="007D2433">
        <w:rPr>
          <w:rFonts w:ascii="Arial" w:hAnsi="Arial" w:cs="Arial"/>
          <w:sz w:val="20"/>
          <w:szCs w:val="20"/>
          <w:lang w:val="pl-PL"/>
        </w:rPr>
        <w:t>Martyna Antecka</w:t>
      </w:r>
    </w:p>
    <w:p w14:paraId="1E8A4E79" w14:textId="1898244C" w:rsidR="00AE6C53" w:rsidRPr="007D2433" w:rsidRDefault="00AE6C53" w:rsidP="00AE6C53">
      <w:pPr>
        <w:rPr>
          <w:rFonts w:ascii="Arial" w:hAnsi="Arial" w:cs="Arial"/>
          <w:sz w:val="20"/>
          <w:szCs w:val="20"/>
          <w:lang w:val="pl-PL"/>
        </w:rPr>
      </w:pPr>
      <w:r w:rsidRPr="007D2433">
        <w:rPr>
          <w:rFonts w:ascii="Arial" w:hAnsi="Arial" w:cs="Arial"/>
          <w:sz w:val="20"/>
          <w:szCs w:val="20"/>
          <w:lang w:val="pl-PL"/>
        </w:rPr>
        <w:t>+48</w:t>
      </w:r>
      <w:r w:rsidRPr="007D2433">
        <w:rPr>
          <w:rFonts w:ascii="Arial" w:hAnsi="Arial" w:cs="Arial"/>
          <w:sz w:val="20"/>
          <w:szCs w:val="20"/>
          <w:lang w:val="pl-PL"/>
        </w:rPr>
        <w:t> 601 575 117</w:t>
      </w:r>
    </w:p>
    <w:p w14:paraId="3AF14D00" w14:textId="080589DA" w:rsidR="00AE6C53" w:rsidRPr="007D2433" w:rsidRDefault="00AE6C53" w:rsidP="00AE6C53">
      <w:pPr>
        <w:rPr>
          <w:rFonts w:ascii="Arial" w:hAnsi="Arial" w:cs="Arial"/>
          <w:sz w:val="20"/>
          <w:szCs w:val="20"/>
        </w:rPr>
      </w:pPr>
      <w:r w:rsidRPr="007D2433">
        <w:rPr>
          <w:rFonts w:ascii="Arial" w:hAnsi="Arial" w:cs="Arial"/>
          <w:sz w:val="20"/>
          <w:szCs w:val="20"/>
        </w:rPr>
        <w:t xml:space="preserve">e-mail: </w:t>
      </w:r>
      <w:hyperlink r:id="rId11" w:history="1">
        <w:r w:rsidRPr="007D2433">
          <w:rPr>
            <w:rStyle w:val="Hipercze"/>
            <w:rFonts w:ascii="Arial" w:hAnsi="Arial" w:cs="Arial"/>
            <w:sz w:val="20"/>
            <w:szCs w:val="20"/>
          </w:rPr>
          <w:t>martyna.antecka</w:t>
        </w:r>
        <w:r w:rsidRPr="007D2433">
          <w:rPr>
            <w:rStyle w:val="Hipercze"/>
            <w:rFonts w:ascii="Arial" w:hAnsi="Arial" w:cs="Arial"/>
            <w:sz w:val="20"/>
            <w:szCs w:val="20"/>
          </w:rPr>
          <w:t>@grayling.com</w:t>
        </w:r>
      </w:hyperlink>
    </w:p>
    <w:p w14:paraId="5623D90F" w14:textId="77777777" w:rsidR="00AE6C53" w:rsidRPr="007D2433" w:rsidRDefault="00AE6C53" w:rsidP="00AE6C53">
      <w:pPr>
        <w:rPr>
          <w:rFonts w:ascii="Arial" w:hAnsi="Arial" w:cs="Arial"/>
          <w:sz w:val="16"/>
          <w:szCs w:val="16"/>
        </w:rPr>
      </w:pPr>
    </w:p>
    <w:p w14:paraId="384AE90B" w14:textId="77777777" w:rsidR="00AE6C53" w:rsidRPr="007D2433" w:rsidRDefault="00AE6C53" w:rsidP="00AE6C53">
      <w:pPr>
        <w:jc w:val="both"/>
        <w:rPr>
          <w:rFonts w:ascii="Arial" w:hAnsi="Arial" w:cs="Arial"/>
          <w:sz w:val="16"/>
          <w:szCs w:val="16"/>
        </w:rPr>
      </w:pPr>
    </w:p>
    <w:p w14:paraId="610D486D" w14:textId="7CA7B1D3" w:rsidR="00CE2594" w:rsidRPr="007D2433" w:rsidRDefault="00CE2594" w:rsidP="00AE6C53">
      <w:pPr>
        <w:shd w:val="clear" w:color="auto" w:fill="FFFFFF"/>
        <w:spacing w:before="100" w:beforeAutospacing="1" w:after="100" w:afterAutospacing="1"/>
        <w:contextualSpacing/>
        <w:jc w:val="both"/>
        <w:rPr>
          <w:rFonts w:ascii="Arial" w:eastAsia="Times New Roman" w:hAnsi="Arial" w:cs="Arial"/>
          <w:color w:val="000000" w:themeColor="text1"/>
          <w:sz w:val="22"/>
          <w:szCs w:val="22"/>
        </w:rPr>
      </w:pPr>
    </w:p>
    <w:sectPr w:rsidR="00CE2594" w:rsidRPr="007D2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036DB"/>
    <w:multiLevelType w:val="multilevel"/>
    <w:tmpl w:val="704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TE0NzY0MzAxN7dU0lEKTi0uzszPAykwqgUAze+8iSwAAAA="/>
  </w:docVars>
  <w:rsids>
    <w:rsidRoot w:val="00FC4EAF"/>
    <w:rsid w:val="0001063F"/>
    <w:rsid w:val="00045B7F"/>
    <w:rsid w:val="00075241"/>
    <w:rsid w:val="00104415"/>
    <w:rsid w:val="00221C56"/>
    <w:rsid w:val="00232FD1"/>
    <w:rsid w:val="002A0B9B"/>
    <w:rsid w:val="002C5DC4"/>
    <w:rsid w:val="002E0BF5"/>
    <w:rsid w:val="002F5497"/>
    <w:rsid w:val="00310C86"/>
    <w:rsid w:val="003A4EFC"/>
    <w:rsid w:val="003D2427"/>
    <w:rsid w:val="003E018B"/>
    <w:rsid w:val="003E15FD"/>
    <w:rsid w:val="00410786"/>
    <w:rsid w:val="00536BF2"/>
    <w:rsid w:val="00580001"/>
    <w:rsid w:val="005F3CFE"/>
    <w:rsid w:val="00611503"/>
    <w:rsid w:val="00703981"/>
    <w:rsid w:val="00714F1A"/>
    <w:rsid w:val="00785B92"/>
    <w:rsid w:val="00791C22"/>
    <w:rsid w:val="007D2433"/>
    <w:rsid w:val="007D4A33"/>
    <w:rsid w:val="007F7FBD"/>
    <w:rsid w:val="008801CB"/>
    <w:rsid w:val="00883761"/>
    <w:rsid w:val="00963310"/>
    <w:rsid w:val="00A10EEA"/>
    <w:rsid w:val="00A4316A"/>
    <w:rsid w:val="00AB5125"/>
    <w:rsid w:val="00AE6C53"/>
    <w:rsid w:val="00B26A4E"/>
    <w:rsid w:val="00B64D3D"/>
    <w:rsid w:val="00BF44B9"/>
    <w:rsid w:val="00C81269"/>
    <w:rsid w:val="00CE2594"/>
    <w:rsid w:val="00D400AA"/>
    <w:rsid w:val="00D46FF0"/>
    <w:rsid w:val="00D54376"/>
    <w:rsid w:val="00D712F4"/>
    <w:rsid w:val="00E03FE9"/>
    <w:rsid w:val="00E06C48"/>
    <w:rsid w:val="00E071A8"/>
    <w:rsid w:val="00E9348D"/>
    <w:rsid w:val="00EB3112"/>
    <w:rsid w:val="00EB47A2"/>
    <w:rsid w:val="00ED5C68"/>
    <w:rsid w:val="00EF1BF9"/>
    <w:rsid w:val="00F3024A"/>
    <w:rsid w:val="00FB7964"/>
    <w:rsid w:val="00FC4EAF"/>
    <w:rsid w:val="00FE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58EC9"/>
  <w15:chartTrackingRefBased/>
  <w15:docId w15:val="{AA87074F-1118-914D-AA1D-4F5D57C26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FC4EA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ipercze">
    <w:name w:val="Hyperlink"/>
    <w:basedOn w:val="Domylnaczcionkaakapitu"/>
    <w:uiPriority w:val="99"/>
    <w:unhideWhenUsed/>
    <w:rsid w:val="00FC4EAF"/>
    <w:rPr>
      <w:color w:val="0000FF"/>
      <w:u w:val="single"/>
    </w:rPr>
  </w:style>
  <w:style w:type="paragraph" w:styleId="NormalnyWeb">
    <w:name w:val="Normal (Web)"/>
    <w:basedOn w:val="Normalny"/>
    <w:uiPriority w:val="99"/>
    <w:semiHidden/>
    <w:unhideWhenUsed/>
    <w:rsid w:val="00FC4EA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5437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801CB"/>
    <w:rPr>
      <w:color w:val="954F72" w:themeColor="followed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4F1A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4F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4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oclinic.org/healthy-lifestyle/stress-management/in-depth/stress/art-2004603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tuftsmedicarepreferred.org/healthy-living/expert-knowledge/importance-good-nutrition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ubmed.ncbi.nlm.nih.gov/33043562/" TargetMode="External"/><Relationship Id="rId11" Type="http://schemas.openxmlformats.org/officeDocument/2006/relationships/hyperlink" Target="mailto:martyna.antecka@grayling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psychreg.org/hobby-mental-healt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mha.ca/blogs/the-importance-of-human-conn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112C6-08F7-4182-A5DC-5E3BA708F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79</Words>
  <Characters>4676</Characters>
  <Application>Microsoft Office Word</Application>
  <DocSecurity>0</DocSecurity>
  <Lines>38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Mulloy</dc:creator>
  <cp:keywords/>
  <dc:description/>
  <cp:lastModifiedBy>Martyna Antecka</cp:lastModifiedBy>
  <cp:revision>6</cp:revision>
  <dcterms:created xsi:type="dcterms:W3CDTF">2021-01-20T07:15:00Z</dcterms:created>
  <dcterms:modified xsi:type="dcterms:W3CDTF">2021-02-01T08:58:00Z</dcterms:modified>
</cp:coreProperties>
</file>